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2E47F" w14:textId="77777777" w:rsidR="00D2706A" w:rsidRPr="00815912" w:rsidRDefault="00D2706A" w:rsidP="00D2706A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UNIVERSIDAD NACIONAL DE SAN AGUSTÍN DE AREQUIPA</w:t>
      </w:r>
    </w:p>
    <w:p w14:paraId="3BA4A771" w14:textId="77777777" w:rsidR="00D2706A" w:rsidRPr="00815912" w:rsidRDefault="00D2706A" w:rsidP="00D2706A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FACULTAD DE INGENIERIA DE PRODUCCION Y SERVICIOS</w:t>
      </w:r>
    </w:p>
    <w:p w14:paraId="36B86295" w14:textId="77777777" w:rsidR="00D2706A" w:rsidRPr="00815912" w:rsidRDefault="00D2706A" w:rsidP="00D2706A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ESCUELA PROFESIONAL DE CIENCIAS DE LA COMPUTACIÓN</w:t>
      </w:r>
    </w:p>
    <w:p w14:paraId="5AAAC15F" w14:textId="77777777" w:rsidR="00D2706A" w:rsidRPr="00815912" w:rsidRDefault="00D2706A" w:rsidP="00D2706A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63C95225" w14:textId="77777777" w:rsidR="00D2706A" w:rsidRPr="00815912" w:rsidRDefault="00D2706A" w:rsidP="00D2706A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noProof/>
          <w:color w:val="000000"/>
          <w:sz w:val="32"/>
          <w:szCs w:val="32"/>
          <w:bdr w:val="none" w:sz="0" w:space="0" w:color="auto" w:frame="1"/>
        </w:rPr>
        <w:drawing>
          <wp:inline distT="0" distB="0" distL="0" distR="0" wp14:anchorId="08C7AE47" wp14:editId="6F759AC1">
            <wp:extent cx="1790700" cy="2286000"/>
            <wp:effectExtent l="0" t="0" r="0" b="0"/>
            <wp:docPr id="8" name="Imagen 8" descr="Un dibujo de una cara feliz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Un dibujo de una cara feliz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14037" w14:textId="644C89F6" w:rsidR="00D2706A" w:rsidRPr="00815912" w:rsidRDefault="00D2706A" w:rsidP="00D2706A">
      <w:pPr>
        <w:spacing w:before="240" w:after="240" w:line="240" w:lineRule="auto"/>
        <w:ind w:firstLine="7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LABORATORIO 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19 – Functores.</w:t>
      </w:r>
    </w:p>
    <w:p w14:paraId="56E95199" w14:textId="77777777" w:rsidR="00D2706A" w:rsidRPr="00815912" w:rsidRDefault="00D2706A" w:rsidP="00D2706A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DOCENTE:</w:t>
      </w:r>
    </w:p>
    <w:p w14:paraId="4FEC4FB2" w14:textId="77777777" w:rsidR="00D2706A" w:rsidRPr="00815912" w:rsidRDefault="00D2706A" w:rsidP="00D2706A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Enzo Edir Velásquez Lobatón</w:t>
      </w:r>
    </w:p>
    <w:p w14:paraId="37BA35D5" w14:textId="77777777" w:rsidR="00D2706A" w:rsidRPr="00815912" w:rsidRDefault="00D2706A" w:rsidP="00D2706A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ALUMNO:</w:t>
      </w:r>
    </w:p>
    <w:p w14:paraId="7DB001DE" w14:textId="77777777" w:rsidR="00D2706A" w:rsidRPr="00815912" w:rsidRDefault="00D2706A" w:rsidP="00D2706A">
      <w:pPr>
        <w:spacing w:after="0" w:line="240" w:lineRule="auto"/>
        <w:ind w:firstLine="708"/>
        <w:textAlignment w:val="baseline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Owen Haziel Roque Sosa.</w:t>
      </w:r>
    </w:p>
    <w:p w14:paraId="6444AB84" w14:textId="77777777" w:rsidR="00D2706A" w:rsidRPr="00815912" w:rsidRDefault="00D2706A" w:rsidP="00D2706A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FECHA: </w:t>
      </w:r>
    </w:p>
    <w:p w14:paraId="3974C92F" w14:textId="62573E0E" w:rsidR="00D2706A" w:rsidRPr="00815912" w:rsidRDefault="00D2706A" w:rsidP="00D2706A">
      <w:pPr>
        <w:spacing w:before="240" w:after="240" w:line="240" w:lineRule="auto"/>
        <w:ind w:firstLine="708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10/08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2022</w:t>
      </w:r>
    </w:p>
    <w:p w14:paraId="5056EEEF" w14:textId="77777777" w:rsidR="00D2706A" w:rsidRPr="00815912" w:rsidRDefault="00D2706A" w:rsidP="00D2706A">
      <w:pPr>
        <w:spacing w:after="24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32191F04" w14:textId="77777777" w:rsidR="00D2706A" w:rsidRDefault="00D2706A" w:rsidP="00D2706A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Arequipa – Perú</w:t>
      </w:r>
    </w:p>
    <w:p w14:paraId="335A6B35" w14:textId="47F47B9F" w:rsidR="000E4A24" w:rsidRDefault="000E4A24"/>
    <w:p w14:paraId="0937691E" w14:textId="2DC85C05" w:rsidR="00D2706A" w:rsidRDefault="00D2706A"/>
    <w:p w14:paraId="7A7F0787" w14:textId="0E367DCC" w:rsidR="00D2706A" w:rsidRDefault="00D2706A" w:rsidP="00D2706A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D2706A">
        <w:rPr>
          <w:rFonts w:ascii="Arial" w:hAnsi="Arial" w:cs="Arial"/>
          <w:sz w:val="24"/>
          <w:szCs w:val="24"/>
        </w:rPr>
        <w:lastRenderedPageBreak/>
        <w:t>Utilizando Functores, elabore una clase que calcule la ecuación de regresión lineal</w:t>
      </w:r>
      <w:r>
        <w:rPr>
          <w:rFonts w:ascii="Arial" w:hAnsi="Arial" w:cs="Arial"/>
          <w:sz w:val="24"/>
          <w:szCs w:val="24"/>
        </w:rPr>
        <w:t xml:space="preserve"> </w:t>
      </w:r>
      <w:r w:rsidRPr="00D2706A">
        <w:rPr>
          <w:rFonts w:ascii="Arial" w:hAnsi="Arial" w:cs="Arial"/>
          <w:sz w:val="24"/>
          <w:szCs w:val="24"/>
        </w:rPr>
        <w:t>simple (y = a + bc) de un conjunto de pares de datos (x,y) almacenados en un</w:t>
      </w:r>
      <w:r>
        <w:rPr>
          <w:rFonts w:ascii="Arial" w:hAnsi="Arial" w:cs="Arial"/>
          <w:sz w:val="24"/>
          <w:szCs w:val="24"/>
        </w:rPr>
        <w:t xml:space="preserve"> </w:t>
      </w:r>
      <w:r w:rsidRPr="00D2706A">
        <w:rPr>
          <w:rFonts w:ascii="Arial" w:hAnsi="Arial" w:cs="Arial"/>
          <w:sz w:val="24"/>
          <w:szCs w:val="24"/>
        </w:rPr>
        <w:t>vector, retorne como parte del resultado los valores de a y b. Apóyese en functores</w:t>
      </w:r>
      <w:r>
        <w:rPr>
          <w:rFonts w:ascii="Arial" w:hAnsi="Arial" w:cs="Arial"/>
          <w:sz w:val="24"/>
          <w:szCs w:val="24"/>
        </w:rPr>
        <w:t xml:space="preserve"> </w:t>
      </w:r>
      <w:r w:rsidRPr="00D2706A">
        <w:rPr>
          <w:rFonts w:ascii="Arial" w:hAnsi="Arial" w:cs="Arial"/>
          <w:sz w:val="24"/>
          <w:szCs w:val="24"/>
        </w:rPr>
        <w:t>para calcular las diferentes sumatorias que pueden presentarse.</w:t>
      </w:r>
    </w:p>
    <w:p w14:paraId="690F9979" w14:textId="77777777" w:rsidR="00D2706A" w:rsidRDefault="00D2706A" w:rsidP="00D2706A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 utilizó el patrón de diseño Strategy para implementar los functores:</w:t>
      </w:r>
    </w:p>
    <w:p w14:paraId="5B84A19F" w14:textId="411526C5" w:rsidR="00D2706A" w:rsidRDefault="00D2706A" w:rsidP="00D2706A">
      <w:pPr>
        <w:jc w:val="both"/>
        <w:rPr>
          <w:rFonts w:ascii="Arial" w:hAnsi="Arial" w:cs="Arial"/>
          <w:sz w:val="24"/>
          <w:szCs w:val="24"/>
        </w:rPr>
      </w:pPr>
      <w:r w:rsidRPr="00D2706A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57FEBE6" wp14:editId="250161E4">
            <wp:extent cx="5400040" cy="3769995"/>
            <wp:effectExtent l="0" t="0" r="0" b="190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6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4"/>
          <w:szCs w:val="24"/>
        </w:rPr>
        <w:t xml:space="preserve"> </w:t>
      </w:r>
    </w:p>
    <w:p w14:paraId="637D1D38" w14:textId="380DB649" w:rsidR="00D2706A" w:rsidRDefault="00D2706A" w:rsidP="00D2706A">
      <w:pPr>
        <w:jc w:val="both"/>
        <w:rPr>
          <w:rFonts w:ascii="Arial" w:hAnsi="Arial" w:cs="Arial"/>
          <w:sz w:val="24"/>
          <w:szCs w:val="24"/>
        </w:rPr>
      </w:pPr>
      <w:r w:rsidRPr="00D2706A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37818951" wp14:editId="4329DCF0">
            <wp:extent cx="5400040" cy="4658360"/>
            <wp:effectExtent l="0" t="0" r="0" b="8890"/>
            <wp:docPr id="2" name="Imagen 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Texto&#10;&#10;Descripción generada automá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65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6D2DC" w14:textId="66C46A02" w:rsidR="00D2706A" w:rsidRDefault="00D2706A" w:rsidP="00D2706A">
      <w:pPr>
        <w:jc w:val="both"/>
        <w:rPr>
          <w:rFonts w:ascii="Arial" w:hAnsi="Arial" w:cs="Arial"/>
          <w:sz w:val="24"/>
          <w:szCs w:val="24"/>
        </w:rPr>
      </w:pPr>
      <w:r w:rsidRPr="00D2706A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93504C9" wp14:editId="5F0BE7B1">
            <wp:extent cx="5400040" cy="3644265"/>
            <wp:effectExtent l="0" t="0" r="0" b="0"/>
            <wp:docPr id="3" name="Imagen 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Texto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4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3C078" w14:textId="2E9B8B18" w:rsidR="00D2706A" w:rsidRDefault="00D2706A" w:rsidP="00D2706A">
      <w:pPr>
        <w:jc w:val="both"/>
        <w:rPr>
          <w:rFonts w:ascii="Arial" w:hAnsi="Arial" w:cs="Arial"/>
          <w:sz w:val="24"/>
          <w:szCs w:val="24"/>
        </w:rPr>
      </w:pPr>
    </w:p>
    <w:p w14:paraId="2033E6D8" w14:textId="0A9986FE" w:rsidR="00D2706A" w:rsidRDefault="00D2706A" w:rsidP="00D2706A">
      <w:pPr>
        <w:jc w:val="both"/>
        <w:rPr>
          <w:rFonts w:ascii="Arial" w:hAnsi="Arial" w:cs="Arial"/>
          <w:sz w:val="24"/>
          <w:szCs w:val="24"/>
        </w:rPr>
      </w:pPr>
      <w:r w:rsidRPr="00D2706A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691632C2" wp14:editId="13D18859">
            <wp:extent cx="5400040" cy="5241290"/>
            <wp:effectExtent l="0" t="0" r="0" b="0"/>
            <wp:docPr id="4" name="Imagen 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Texto&#10;&#10;Descripción generada automá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24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6E401" w14:textId="13428A6A" w:rsidR="00D2706A" w:rsidRDefault="00D2706A" w:rsidP="00D2706A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Video de donde se recuperó las formulas y la data: </w:t>
      </w:r>
      <w:hyperlink r:id="rId10" w:history="1">
        <w:r w:rsidRPr="009431FA">
          <w:rPr>
            <w:rStyle w:val="Hipervnculo"/>
            <w:rFonts w:ascii="Arial" w:hAnsi="Arial" w:cs="Arial"/>
            <w:sz w:val="24"/>
            <w:szCs w:val="24"/>
          </w:rPr>
          <w:t>https://youtu.be/4PiiSUxcalg</w:t>
        </w:r>
      </w:hyperlink>
    </w:p>
    <w:p w14:paraId="716A52BF" w14:textId="7FDB5331" w:rsidR="00D2706A" w:rsidRDefault="00D2706A" w:rsidP="00D2706A">
      <w:pPr>
        <w:jc w:val="center"/>
        <w:rPr>
          <w:rFonts w:ascii="Arial" w:hAnsi="Arial" w:cs="Arial"/>
          <w:sz w:val="24"/>
          <w:szCs w:val="24"/>
        </w:rPr>
      </w:pPr>
      <w:r w:rsidRPr="00D2706A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C1374E4" wp14:editId="31780C7F">
            <wp:extent cx="2886478" cy="905001"/>
            <wp:effectExtent l="0" t="0" r="9525" b="9525"/>
            <wp:docPr id="5" name="Imagen 5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Interfaz de usuario gráfica, Texto, Aplicación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C3340" w14:textId="5E26D2B3" w:rsidR="00D2706A" w:rsidRPr="00D2706A" w:rsidRDefault="00D2706A" w:rsidP="00D2706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CC6234E" w14:textId="04A66F9D" w:rsidR="00D2706A" w:rsidRDefault="00D2706A" w:rsidP="00D2706A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D2706A">
        <w:rPr>
          <w:rFonts w:ascii="Arial" w:hAnsi="Arial" w:cs="Arial"/>
          <w:sz w:val="24"/>
          <w:szCs w:val="24"/>
        </w:rPr>
        <w:lastRenderedPageBreak/>
        <w:t>Utilizando Functores, elabore una clase que simule el proceso de la función</w:t>
      </w:r>
      <w:r>
        <w:rPr>
          <w:rFonts w:ascii="Arial" w:hAnsi="Arial" w:cs="Arial"/>
          <w:sz w:val="24"/>
          <w:szCs w:val="24"/>
        </w:rPr>
        <w:t xml:space="preserve"> </w:t>
      </w:r>
      <w:r w:rsidRPr="00D2706A">
        <w:rPr>
          <w:rFonts w:ascii="Arial" w:hAnsi="Arial" w:cs="Arial"/>
          <w:sz w:val="24"/>
          <w:szCs w:val="24"/>
        </w:rPr>
        <w:t>estándar FIND. Se debe trabajar enviando como parámetros el índice de inicio, el</w:t>
      </w:r>
      <w:r>
        <w:rPr>
          <w:rFonts w:ascii="Arial" w:hAnsi="Arial" w:cs="Arial"/>
          <w:sz w:val="24"/>
          <w:szCs w:val="24"/>
        </w:rPr>
        <w:t xml:space="preserve"> </w:t>
      </w:r>
      <w:r w:rsidRPr="00D2706A">
        <w:rPr>
          <w:rFonts w:ascii="Arial" w:hAnsi="Arial" w:cs="Arial"/>
          <w:sz w:val="24"/>
          <w:szCs w:val="24"/>
        </w:rPr>
        <w:t>índice final de la búsqueda y el dato a buscar. Retorne todas las ocurrencias</w:t>
      </w:r>
      <w:r>
        <w:rPr>
          <w:rFonts w:ascii="Arial" w:hAnsi="Arial" w:cs="Arial"/>
          <w:sz w:val="24"/>
          <w:szCs w:val="24"/>
        </w:rPr>
        <w:t xml:space="preserve"> </w:t>
      </w:r>
      <w:r w:rsidRPr="00D2706A">
        <w:rPr>
          <w:rFonts w:ascii="Arial" w:hAnsi="Arial" w:cs="Arial"/>
          <w:sz w:val="24"/>
          <w:szCs w:val="24"/>
        </w:rPr>
        <w:t>iguales dentro del rango indicado (debe devolver un vector con los índices de</w:t>
      </w:r>
      <w:r>
        <w:rPr>
          <w:rFonts w:ascii="Arial" w:hAnsi="Arial" w:cs="Arial"/>
          <w:sz w:val="24"/>
          <w:szCs w:val="24"/>
        </w:rPr>
        <w:t xml:space="preserve"> </w:t>
      </w:r>
      <w:r w:rsidRPr="00D2706A">
        <w:rPr>
          <w:rFonts w:ascii="Arial" w:hAnsi="Arial" w:cs="Arial"/>
          <w:sz w:val="24"/>
          <w:szCs w:val="24"/>
        </w:rPr>
        <w:t>todas las ocurrencias)</w:t>
      </w:r>
    </w:p>
    <w:p w14:paraId="00148F8A" w14:textId="62CEF6F1" w:rsidR="00ED55B3" w:rsidRDefault="00ED55B3" w:rsidP="00ED55B3">
      <w:pPr>
        <w:jc w:val="both"/>
        <w:rPr>
          <w:rFonts w:ascii="Arial" w:hAnsi="Arial" w:cs="Arial"/>
          <w:sz w:val="24"/>
          <w:szCs w:val="24"/>
        </w:rPr>
      </w:pPr>
      <w:r w:rsidRPr="00ED55B3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0A417D3" wp14:editId="27E3A21D">
            <wp:extent cx="5400040" cy="3679190"/>
            <wp:effectExtent l="0" t="0" r="0" b="0"/>
            <wp:docPr id="6" name="Imagen 6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Texto&#10;&#10;Descripción generada automá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7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47589" w14:textId="331B3085" w:rsidR="00ED55B3" w:rsidRDefault="00D01ECC" w:rsidP="00ED55B3">
      <w:pPr>
        <w:jc w:val="both"/>
        <w:rPr>
          <w:rFonts w:ascii="Arial" w:hAnsi="Arial" w:cs="Arial"/>
          <w:sz w:val="24"/>
          <w:szCs w:val="24"/>
        </w:rPr>
      </w:pPr>
      <w:r w:rsidRPr="00D01ECC">
        <w:rPr>
          <w:rFonts w:ascii="Arial" w:hAnsi="Arial" w:cs="Arial"/>
          <w:sz w:val="24"/>
          <w:szCs w:val="24"/>
        </w:rPr>
        <w:drawing>
          <wp:inline distT="0" distB="0" distL="0" distR="0" wp14:anchorId="352137A2" wp14:editId="7D298A04">
            <wp:extent cx="5400040" cy="2256155"/>
            <wp:effectExtent l="0" t="0" r="0" b="0"/>
            <wp:docPr id="10" name="Imagen 10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 10" descr="Texto&#10;&#10;Descripción generada automá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5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BAC1D" w14:textId="62BFC6F6" w:rsidR="00ED55B3" w:rsidRPr="00ED55B3" w:rsidRDefault="00D01ECC" w:rsidP="00D01ECC">
      <w:pPr>
        <w:jc w:val="center"/>
        <w:rPr>
          <w:rFonts w:ascii="Arial" w:hAnsi="Arial" w:cs="Arial"/>
          <w:sz w:val="24"/>
          <w:szCs w:val="24"/>
        </w:rPr>
      </w:pPr>
      <w:r w:rsidRPr="00D01ECC">
        <w:rPr>
          <w:rFonts w:ascii="Arial" w:hAnsi="Arial" w:cs="Arial"/>
          <w:sz w:val="24"/>
          <w:szCs w:val="24"/>
        </w:rPr>
        <w:drawing>
          <wp:inline distT="0" distB="0" distL="0" distR="0" wp14:anchorId="1432AE0F" wp14:editId="720C73B4">
            <wp:extent cx="4697481" cy="1557080"/>
            <wp:effectExtent l="0" t="0" r="8255" b="5080"/>
            <wp:docPr id="11" name="Imagen 1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n 11" descr="Texto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02646" cy="1558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D55B3">
        <w:rPr>
          <w:rFonts w:ascii="Arial" w:hAnsi="Arial" w:cs="Arial"/>
          <w:sz w:val="24"/>
          <w:szCs w:val="24"/>
        </w:rPr>
        <w:br w:type="page"/>
      </w:r>
    </w:p>
    <w:p w14:paraId="5C12FA29" w14:textId="22A3BE18" w:rsidR="00D2706A" w:rsidRDefault="00D2706A" w:rsidP="00D2706A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D2706A">
        <w:rPr>
          <w:rFonts w:ascii="Arial" w:hAnsi="Arial" w:cs="Arial"/>
          <w:sz w:val="24"/>
          <w:szCs w:val="24"/>
        </w:rPr>
        <w:lastRenderedPageBreak/>
        <w:t>Utilizando Functores y el método std::sort, elabore una clase Elementos con dos</w:t>
      </w:r>
      <w:r>
        <w:rPr>
          <w:rFonts w:ascii="Arial" w:hAnsi="Arial" w:cs="Arial"/>
          <w:sz w:val="24"/>
          <w:szCs w:val="24"/>
        </w:rPr>
        <w:t xml:space="preserve"> </w:t>
      </w:r>
      <w:r w:rsidRPr="00D2706A">
        <w:rPr>
          <w:rFonts w:ascii="Arial" w:hAnsi="Arial" w:cs="Arial"/>
          <w:sz w:val="24"/>
          <w:szCs w:val="24"/>
        </w:rPr>
        <w:t>atributos de números enteros a y b. Genere una lista de 20 elementos de esta clase</w:t>
      </w:r>
      <w:r>
        <w:rPr>
          <w:rFonts w:ascii="Arial" w:hAnsi="Arial" w:cs="Arial"/>
          <w:sz w:val="24"/>
          <w:szCs w:val="24"/>
        </w:rPr>
        <w:t xml:space="preserve"> </w:t>
      </w:r>
      <w:r w:rsidRPr="00D2706A">
        <w:rPr>
          <w:rFonts w:ascii="Arial" w:hAnsi="Arial" w:cs="Arial"/>
          <w:sz w:val="24"/>
          <w:szCs w:val="24"/>
        </w:rPr>
        <w:t>Elementos con valores aleatorios tanto para a y b. Mediante el método std::sort</w:t>
      </w:r>
      <w:r>
        <w:rPr>
          <w:rFonts w:ascii="Arial" w:hAnsi="Arial" w:cs="Arial"/>
          <w:sz w:val="24"/>
          <w:szCs w:val="24"/>
        </w:rPr>
        <w:t xml:space="preserve"> </w:t>
      </w:r>
      <w:r w:rsidRPr="00D2706A">
        <w:rPr>
          <w:rFonts w:ascii="Arial" w:hAnsi="Arial" w:cs="Arial"/>
          <w:sz w:val="24"/>
          <w:szCs w:val="24"/>
        </w:rPr>
        <w:t>ordénelos de la forma en que un Objeto al ser comparado con un segundo se tenga</w:t>
      </w:r>
      <w:r>
        <w:rPr>
          <w:rFonts w:ascii="Arial" w:hAnsi="Arial" w:cs="Arial"/>
          <w:sz w:val="24"/>
          <w:szCs w:val="24"/>
        </w:rPr>
        <w:t xml:space="preserve"> </w:t>
      </w:r>
      <w:r w:rsidRPr="00D2706A">
        <w:rPr>
          <w:rFonts w:ascii="Arial" w:hAnsi="Arial" w:cs="Arial"/>
          <w:sz w:val="24"/>
          <w:szCs w:val="24"/>
        </w:rPr>
        <w:t>la desigualdad : obj1.a &lt; obj2.b . El método std::sort debe de trabajar con un</w:t>
      </w:r>
      <w:r>
        <w:rPr>
          <w:rFonts w:ascii="Arial" w:hAnsi="Arial" w:cs="Arial"/>
          <w:sz w:val="24"/>
          <w:szCs w:val="24"/>
        </w:rPr>
        <w:t xml:space="preserve"> </w:t>
      </w:r>
      <w:r w:rsidRPr="00D2706A">
        <w:rPr>
          <w:rFonts w:ascii="Arial" w:hAnsi="Arial" w:cs="Arial"/>
          <w:sz w:val="24"/>
          <w:szCs w:val="24"/>
        </w:rPr>
        <w:t>objeto Functores. De ser necesario, investigue como realizar este procedimiento</w:t>
      </w:r>
      <w:r>
        <w:rPr>
          <w:rFonts w:ascii="Arial" w:hAnsi="Arial" w:cs="Arial"/>
          <w:sz w:val="24"/>
          <w:szCs w:val="24"/>
        </w:rPr>
        <w:t xml:space="preserve"> </w:t>
      </w:r>
      <w:r w:rsidRPr="00D2706A">
        <w:rPr>
          <w:rFonts w:ascii="Arial" w:hAnsi="Arial" w:cs="Arial"/>
          <w:sz w:val="24"/>
          <w:szCs w:val="24"/>
        </w:rPr>
        <w:t>que dependa de un objeto del tipo Functores.</w:t>
      </w:r>
    </w:p>
    <w:p w14:paraId="7EC053B1" w14:textId="66EBA1C8" w:rsidR="00FA3939" w:rsidRPr="00FA3939" w:rsidRDefault="00FA3939" w:rsidP="00FA3939">
      <w:pPr>
        <w:jc w:val="both"/>
        <w:rPr>
          <w:rFonts w:ascii="Arial" w:hAnsi="Arial" w:cs="Arial"/>
          <w:sz w:val="24"/>
          <w:szCs w:val="24"/>
        </w:rPr>
      </w:pPr>
      <w:r w:rsidRPr="00FA3939">
        <w:rPr>
          <w:rFonts w:ascii="Arial" w:hAnsi="Arial" w:cs="Arial"/>
          <w:sz w:val="24"/>
          <w:szCs w:val="24"/>
        </w:rPr>
        <w:drawing>
          <wp:inline distT="0" distB="0" distL="0" distR="0" wp14:anchorId="78AA6645" wp14:editId="7C47E256">
            <wp:extent cx="5400040" cy="3536950"/>
            <wp:effectExtent l="0" t="0" r="0" b="6350"/>
            <wp:docPr id="13" name="Imagen 1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n 13" descr="Texto&#10;&#10;Descripción generada automá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3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C24ED" w14:textId="5DACF6F5" w:rsidR="00D01ECC" w:rsidRPr="00D01ECC" w:rsidRDefault="00FA3939" w:rsidP="00FA3939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++ No permite comparar un OBJETO con OTRO OBJETO en el método std::sort, solo vectores. (en ese caso si se puede realizar con functor)</w:t>
      </w:r>
    </w:p>
    <w:sectPr w:rsidR="00D01ECC" w:rsidRPr="00D01EC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A360E"/>
    <w:multiLevelType w:val="hybridMultilevel"/>
    <w:tmpl w:val="A51497D6"/>
    <w:lvl w:ilvl="0" w:tplc="743E0A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10064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NTEyNzQyNTAwNjRV0lEKTi0uzszPAykwqgUAj3v/UywAAAA="/>
  </w:docVars>
  <w:rsids>
    <w:rsidRoot w:val="00D2706A"/>
    <w:rsid w:val="000E4A24"/>
    <w:rsid w:val="00AA599F"/>
    <w:rsid w:val="00AE28F0"/>
    <w:rsid w:val="00C97F00"/>
    <w:rsid w:val="00CE7D85"/>
    <w:rsid w:val="00D01ECC"/>
    <w:rsid w:val="00D2706A"/>
    <w:rsid w:val="00D80476"/>
    <w:rsid w:val="00ED55B3"/>
    <w:rsid w:val="00FA3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F97CE12"/>
  <w15:chartTrackingRefBased/>
  <w15:docId w15:val="{5E667DAF-0211-4674-B84C-FC4D24F6B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P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706A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D2706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D2706A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D270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hyperlink" Target="https://youtu.be/4PiiSUxcal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6</Pages>
  <Words>279</Words>
  <Characters>1535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iel</dc:creator>
  <cp:keywords/>
  <dc:description/>
  <cp:lastModifiedBy>Haziel</cp:lastModifiedBy>
  <cp:revision>3</cp:revision>
  <dcterms:created xsi:type="dcterms:W3CDTF">2022-08-11T01:17:00Z</dcterms:created>
  <dcterms:modified xsi:type="dcterms:W3CDTF">2022-08-12T04:59:00Z</dcterms:modified>
</cp:coreProperties>
</file>